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Marine Engineer position at your esteemed organization in China Shanghai. With a robust background in marine engineering, a deep understanding of maritime systems, and a passion for contributing to the dynamic shipping industry, I am eager to bring my expertise to your team. As China Shanghai continues to solidify its position as a global maritime hub, I am confident that my qualifications align with the needs of your organization and the evolving demands of this critical sector.</w:t>
      </w:r>
    </w:p>
    <w:p>
      <w:pPr>
        <w:pStyle w:val="BodyText"/>
      </w:pPr>
      <w:r>
        <w:t xml:space="preserve">As a dedicated Marine Engineer, I have spent over [X years] specializing in the design, maintenance, and optimization of marine propulsion systems, shipboard machinery, and safety protocols. My career has been driven by a commitment to innovation, operational efficiency, and adherence to international maritime standards. Whether working on cargo vessels, cruise ships, or offshore platforms, I have consistently demonstrated the ability to troubleshoot complex technical challenges while ensuring compliance with environmental and safety regulations. This experience has equipped me with the skills necessary to thrive in the fast-paced environment of China Shanghai’s thriving maritime industry.</w:t>
      </w:r>
    </w:p>
    <w:p>
      <w:pPr>
        <w:pStyle w:val="BodyText"/>
      </w:pPr>
      <w:r>
        <w:t xml:space="preserve">China Shanghai is a city that epitomizes progress and opportunity, particularly in the maritime sector. As one of the world’s busiest ports and a key player in global trade, Shanghai offers unparalleled access to cutting-edge technology, advanced shipbuilding facilities, and a vibrant community of professionals. I am particularly drawn to this location because it represents the intersection of tradition and innovation—a place where marine engineering plays a pivotal role in shaping the future of global shipping. My goal is to contribute to this ecosystem by applying my technical knowledge and problem-solving abilities to support your organization’s mission of excellence.</w:t>
      </w:r>
    </w:p>
    <w:bookmarkStart w:id="20" w:name="professional-background"/>
    <w:p>
      <w:pPr>
        <w:pStyle w:val="Heading2"/>
      </w:pPr>
      <w:r>
        <w:t xml:space="preserve">Professional Background</w:t>
      </w:r>
    </w:p>
    <w:p>
      <w:pPr>
        <w:pStyle w:val="FirstParagraph"/>
      </w:pPr>
      <w:r>
        <w:t xml:space="preserve">My journey as a Marine Engineer began with [mention your education or certifications, e.g., "a degree in Marine Engineering from XYZ University" or "certification from the International Maritime Organization"]. This foundation was further strengthened through hands-on experience in roles such as [previous job titles, e.g., "Chief Engineer on a container ship," "Marine Systems Specialist at ABC Shipbuilding Company," or "Technical Support Engineer for offshore drilling equipment"]. These positions have allowed me to develop a comprehensive understanding of marine systems, including diesel engines, propulsion technologies, and auxiliary machinery.</w:t>
      </w:r>
    </w:p>
    <w:p>
      <w:pPr>
        <w:pStyle w:val="BodyText"/>
      </w:pPr>
      <w:r>
        <w:t xml:space="preserve">One of my most rewarding experiences was [describe a specific achievement or project]. For instance, I led a team to optimize the fuel efficiency of a fleet of vessels by implementing advanced monitoring systems and recalibrating engine parameters. This initiative not only reduced operational costs by 15% but also contributed to lower emissions, aligning with global sustainability goals. Such projects highlight my ability to balance technical expertise with a forward-thinking approach that meets the demands of modern maritime operations.</w:t>
      </w:r>
    </w:p>
    <w:bookmarkEnd w:id="20"/>
    <w:bookmarkStart w:id="21" w:name="why-china-shanghai"/>
    <w:p>
      <w:pPr>
        <w:pStyle w:val="Heading2"/>
      </w:pPr>
      <w:r>
        <w:t xml:space="preserve">Why China Shanghai?</w:t>
      </w:r>
    </w:p>
    <w:p>
      <w:pPr>
        <w:pStyle w:val="FirstParagraph"/>
      </w:pPr>
      <w:r>
        <w:t xml:space="preserve">China Shanghai’s strategic location and economic significance make it an ideal place for a Marine Engineer to grow and innovate. The city is home to some of the world’s largest shipyards, including [name of shipyard or company if applicable], which are at the forefront of maritime technology. Additionally, Shanghai’s commitment to green shipping initiatives and digital transformation in port operations presents exciting opportunities for professionals who are passionate about driving change in the industry.</w:t>
      </w:r>
    </w:p>
    <w:p>
      <w:pPr>
        <w:pStyle w:val="BodyText"/>
      </w:pPr>
      <w:r>
        <w:t xml:space="preserve">As a Marine Engineer with a keen interest in emerging technologies such as [e.g., "autonomous vessels," "hydrogen fuel systems," or "AI-driven predictive maintenance"], I am eager to collaborate with your team to explore solutions that address the challenges of today’s maritime landscape. Shanghai’s emphasis on innovation and its role in China’s Belt and Road Initiative further underscore the potential for impactful work in this region.</w:t>
      </w:r>
    </w:p>
    <w:bookmarkEnd w:id="21"/>
    <w:bookmarkStart w:id="22" w:name="skills-and-qualifications"/>
    <w:p>
      <w:pPr>
        <w:pStyle w:val="Heading2"/>
      </w:pPr>
      <w:r>
        <w:t xml:space="preserve">Skills and Qualifications</w:t>
      </w:r>
    </w:p>
    <w:p>
      <w:pPr>
        <w:numPr>
          <w:ilvl w:val="0"/>
          <w:numId w:val="1001"/>
        </w:numPr>
        <w:pStyle w:val="Compact"/>
      </w:pPr>
      <w:r>
        <w:rPr>
          <w:bCs/>
          <w:b/>
        </w:rPr>
        <w:t xml:space="preserve">Technical Expertise:</w:t>
      </w:r>
      <w:r>
        <w:t xml:space="preserve"> </w:t>
      </w:r>
      <w:r>
        <w:t xml:space="preserve">Proficient in marine propulsion systems, HVAC, electrical systems, and boiler operations. Experienced in using CAD software and marine simulation tools.</w:t>
      </w:r>
    </w:p>
    <w:p>
      <w:pPr>
        <w:numPr>
          <w:ilvl w:val="0"/>
          <w:numId w:val="1001"/>
        </w:numPr>
        <w:pStyle w:val="Compact"/>
      </w:pPr>
      <w:r>
        <w:rPr>
          <w:bCs/>
          <w:b/>
        </w:rPr>
        <w:t xml:space="preserve">Safety Compliance:</w:t>
      </w:r>
      <w:r>
        <w:t xml:space="preserve"> </w:t>
      </w:r>
      <w:r>
        <w:t xml:space="preserve">Certified in OSHA standards, ISO 9001/14001 protocols, and SOLAS regulations. Skilled in conducting risk assessments and implementing safety measures.</w:t>
      </w:r>
    </w:p>
    <w:p>
      <w:pPr>
        <w:numPr>
          <w:ilvl w:val="0"/>
          <w:numId w:val="1001"/>
        </w:numPr>
        <w:pStyle w:val="Compact"/>
      </w:pPr>
      <w:r>
        <w:rPr>
          <w:bCs/>
          <w:b/>
        </w:rPr>
        <w:t xml:space="preserve">Leadership:</w:t>
      </w:r>
      <w:r>
        <w:t xml:space="preserve"> </w:t>
      </w:r>
      <w:r>
        <w:t xml:space="preserve">Proven ability to manage cross-functional teams, mentor junior engineers, and coordinate with port authorities and suppliers.</w:t>
      </w:r>
    </w:p>
    <w:p>
      <w:pPr>
        <w:numPr>
          <w:ilvl w:val="0"/>
          <w:numId w:val="1001"/>
        </w:numPr>
        <w:pStyle w:val="Compact"/>
      </w:pPr>
      <w:r>
        <w:rPr>
          <w:bCs/>
          <w:b/>
        </w:rPr>
        <w:t xml:space="preserve">Adaptability:</w:t>
      </w:r>
      <w:r>
        <w:t xml:space="preserve"> </w:t>
      </w:r>
      <w:r>
        <w:t xml:space="preserve">Comfortable working in diverse environments, including onshore and offshore settings. Adept at troubleshooting under pressure.</w:t>
      </w:r>
    </w:p>
    <w:p>
      <w:pPr>
        <w:numPr>
          <w:ilvl w:val="0"/>
          <w:numId w:val="1001"/>
        </w:numPr>
        <w:pStyle w:val="Compact"/>
      </w:pPr>
      <w:r>
        <w:rPr>
          <w:bCs/>
          <w:b/>
        </w:rPr>
        <w:t xml:space="preserve">Cultural Awareness:</w:t>
      </w:r>
      <w:r>
        <w:t xml:space="preserve"> </w:t>
      </w:r>
      <w:r>
        <w:t xml:space="preserve">Fluent in [language if applicable] and familiar with Chinese business practices. Committed to building strong relationships within a multicultural team.</w:t>
      </w:r>
    </w:p>
    <w:p>
      <w:pPr>
        <w:pStyle w:val="FirstParagraph"/>
      </w:pPr>
      <w:r>
        <w:t xml:space="preserve">In addition to my technical skills, I bring a collaborative mindset and a commitment to continuous learning. I regularly attend industry conferences, such as the [name of relevant event], and stay updated on advancements in marine engineering through professional networks like the [relevant organization]. This dedication ensures that I am always equipped to contribute innovative solutions to your team.</w:t>
      </w:r>
    </w:p>
    <w:bookmarkEnd w:id="22"/>
    <w:bookmarkStart w:id="23" w:name="conclusion"/>
    <w:p>
      <w:pPr>
        <w:pStyle w:val="Heading2"/>
      </w:pPr>
      <w:r>
        <w:t xml:space="preserve">Conclusion</w:t>
      </w:r>
    </w:p>
    <w:p>
      <w:pPr>
        <w:pStyle w:val="FirstParagraph"/>
      </w:pPr>
      <w:r>
        <w:t xml:space="preserve">I am enthusiastic about the opportunity to join your organization as a Marine Engineer in China Shanghai. My experience, technical proficiency, and passion for maritime excellence make me a strong candidate for this role. I am confident that my skills will add value to your team while allowing me to grow professionally in a city that is redefining the future of global shipping.</w:t>
      </w:r>
    </w:p>
    <w:p>
      <w:pPr>
        <w:pStyle w:val="BodyText"/>
      </w:pPr>
      <w:r>
        <w:t xml:space="preserve">Thank you for considering my application. I would be delighted to discuss how my background and vision align with your organization’s goals. Please feel free to contact me at [your phone number] or [your email address] at your earliest convenience. I look forward to the possibility of contributing to the success of your team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dc:title>
  <dc:creator/>
  <dc:language>en</dc:language>
  <cp:keywords/>
  <dcterms:created xsi:type="dcterms:W3CDTF">2026-07-21T15:23:30Z</dcterms:created>
  <dcterms:modified xsi:type="dcterms:W3CDTF">2026-07-21T15:23:30Z</dcterms:modified>
</cp:coreProperties>
</file>

<file path=docProps/custom.xml><?xml version="1.0" encoding="utf-8"?>
<Properties xmlns="http://schemas.openxmlformats.org/officeDocument/2006/custom-properties" xmlns:vt="http://schemas.openxmlformats.org/officeDocument/2006/docPropsVTypes"/>
</file>